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105140" w14:textId="1F339BA7" w:rsidR="001A2F06" w:rsidRPr="00A2670E" w:rsidRDefault="001A2F06">
      <w:pPr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Hlk178551699"/>
      <w:r w:rsidRPr="00A2670E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1.</w:t>
      </w:r>
      <w:r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94EC4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Previous studies that reported seasonal relationship between PJI and TJA in </w:t>
      </w:r>
      <w:r w:rsidR="00625951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94EC4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current literature. </w:t>
      </w:r>
    </w:p>
    <w:tbl>
      <w:tblPr>
        <w:tblStyle w:val="PlainTable2"/>
        <w:tblW w:w="16157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1844"/>
        <w:gridCol w:w="709"/>
        <w:gridCol w:w="1134"/>
        <w:gridCol w:w="1417"/>
        <w:gridCol w:w="851"/>
        <w:gridCol w:w="1272"/>
        <w:gridCol w:w="1275"/>
        <w:gridCol w:w="1560"/>
        <w:gridCol w:w="1842"/>
        <w:gridCol w:w="1418"/>
        <w:gridCol w:w="2835"/>
      </w:tblGrid>
      <w:tr w:rsidR="008351FA" w:rsidRPr="00A2670E" w14:paraId="13ACFBE0" w14:textId="77777777" w:rsidTr="009476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bookmarkEnd w:id="0"/>
          <w:p w14:paraId="260A0774" w14:textId="58B09196" w:rsidR="008351FA" w:rsidRPr="00A2670E" w:rsidRDefault="008351FA" w:rsidP="00EC2D0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uthor</w:t>
            </w:r>
          </w:p>
        </w:tc>
        <w:tc>
          <w:tcPr>
            <w:tcW w:w="709" w:type="dxa"/>
          </w:tcPr>
          <w:p w14:paraId="69CCA2B6" w14:textId="31215E9E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Year </w:t>
            </w:r>
          </w:p>
        </w:tc>
        <w:tc>
          <w:tcPr>
            <w:tcW w:w="1134" w:type="dxa"/>
          </w:tcPr>
          <w:p w14:paraId="6A8B1B72" w14:textId="676C6839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# Patients</w:t>
            </w:r>
          </w:p>
        </w:tc>
        <w:tc>
          <w:tcPr>
            <w:tcW w:w="1417" w:type="dxa"/>
          </w:tcPr>
          <w:p w14:paraId="347D3BE6" w14:textId="097D6043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ses</w:t>
            </w:r>
          </w:p>
        </w:tc>
        <w:tc>
          <w:tcPr>
            <w:tcW w:w="851" w:type="dxa"/>
          </w:tcPr>
          <w:p w14:paraId="5DDAA0BD" w14:textId="77777777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</w:t>
            </w:r>
          </w:p>
          <w:p w14:paraId="23ECA9AD" w14:textId="7E6FF56A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1272" w:type="dxa"/>
          </w:tcPr>
          <w:p w14:paraId="75A8E3DD" w14:textId="21B47B58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275" w:type="dxa"/>
          </w:tcPr>
          <w:p w14:paraId="2E158055" w14:textId="747A6687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ty</w:t>
            </w:r>
          </w:p>
        </w:tc>
        <w:tc>
          <w:tcPr>
            <w:tcW w:w="1560" w:type="dxa"/>
          </w:tcPr>
          <w:p w14:paraId="1D0B6379" w14:textId="146F906F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imate</w:t>
            </w:r>
          </w:p>
        </w:tc>
        <w:tc>
          <w:tcPr>
            <w:tcW w:w="1842" w:type="dxa"/>
          </w:tcPr>
          <w:p w14:paraId="0633335B" w14:textId="36F62C39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all </w:t>
            </w:r>
          </w:p>
          <w:p w14:paraId="6B3A945C" w14:textId="6143EEF6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fection rate</w:t>
            </w:r>
          </w:p>
        </w:tc>
        <w:tc>
          <w:tcPr>
            <w:tcW w:w="1418" w:type="dxa"/>
          </w:tcPr>
          <w:p w14:paraId="0AF654F9" w14:textId="7B86588A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mperature &amp; Humidity</w:t>
            </w:r>
          </w:p>
        </w:tc>
        <w:tc>
          <w:tcPr>
            <w:tcW w:w="2835" w:type="dxa"/>
          </w:tcPr>
          <w:p w14:paraId="415A9006" w14:textId="4A8928FD" w:rsidR="008351FA" w:rsidRPr="00A2670E" w:rsidRDefault="008351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asonal variation in infection rate </w:t>
            </w:r>
          </w:p>
        </w:tc>
      </w:tr>
      <w:tr w:rsidR="008351FA" w:rsidRPr="00A2670E" w14:paraId="67404608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77547ABC" w14:textId="6B85742C" w:rsidR="008351FA" w:rsidRPr="00A2670E" w:rsidRDefault="008351F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ane et al.</w:t>
            </w:r>
          </w:p>
        </w:tc>
        <w:tc>
          <w:tcPr>
            <w:tcW w:w="709" w:type="dxa"/>
          </w:tcPr>
          <w:p w14:paraId="7EF563D2" w14:textId="77777777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4</w:t>
            </w:r>
          </w:p>
        </w:tc>
        <w:tc>
          <w:tcPr>
            <w:tcW w:w="1134" w:type="dxa"/>
          </w:tcPr>
          <w:p w14:paraId="2703744A" w14:textId="77777777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50</w:t>
            </w:r>
          </w:p>
        </w:tc>
        <w:tc>
          <w:tcPr>
            <w:tcW w:w="1417" w:type="dxa"/>
          </w:tcPr>
          <w:p w14:paraId="2F82A7E5" w14:textId="46E41AEC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KA, </w:t>
            </w: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TKA</w:t>
            </w:r>
            <w:proofErr w:type="spellEnd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THA, </w:t>
            </w: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THA</w:t>
            </w:r>
            <w:proofErr w:type="spellEnd"/>
          </w:p>
        </w:tc>
        <w:tc>
          <w:tcPr>
            <w:tcW w:w="851" w:type="dxa"/>
          </w:tcPr>
          <w:p w14:paraId="3903EC7D" w14:textId="75A0A91B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 yr</w:t>
            </w:r>
          </w:p>
        </w:tc>
        <w:tc>
          <w:tcPr>
            <w:tcW w:w="1272" w:type="dxa"/>
          </w:tcPr>
          <w:p w14:paraId="4A90FE3E" w14:textId="493608FF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4B78C0C7" w14:textId="1C81E029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iladelphia</w:t>
            </w:r>
          </w:p>
        </w:tc>
        <w:tc>
          <w:tcPr>
            <w:tcW w:w="1560" w:type="dxa"/>
          </w:tcPr>
          <w:p w14:paraId="1B38D889" w14:textId="6A4FA717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id Continental</w:t>
            </w:r>
          </w:p>
        </w:tc>
        <w:tc>
          <w:tcPr>
            <w:tcW w:w="1842" w:type="dxa"/>
          </w:tcPr>
          <w:p w14:paraId="377675AD" w14:textId="03D5CC6F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6%</w:t>
            </w:r>
          </w:p>
        </w:tc>
        <w:tc>
          <w:tcPr>
            <w:tcW w:w="1418" w:type="dxa"/>
          </w:tcPr>
          <w:p w14:paraId="0AAA1F7A" w14:textId="7A5602A4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568D4FEE" w14:textId="4DB27658" w:rsidR="008351FA" w:rsidRPr="00A2670E" w:rsidRDefault="008351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PJI rates in summer</w:t>
            </w:r>
          </w:p>
        </w:tc>
      </w:tr>
      <w:tr w:rsidR="008351FA" w:rsidRPr="00A2670E" w14:paraId="15C8E5FF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C0D7DB1" w14:textId="5775A61A" w:rsidR="008351FA" w:rsidRPr="00A2670E" w:rsidRDefault="008351F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g et al.</w:t>
            </w:r>
          </w:p>
        </w:tc>
        <w:tc>
          <w:tcPr>
            <w:tcW w:w="709" w:type="dxa"/>
          </w:tcPr>
          <w:p w14:paraId="4C9BA6E6" w14:textId="5EA1D042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7</w:t>
            </w:r>
          </w:p>
        </w:tc>
        <w:tc>
          <w:tcPr>
            <w:tcW w:w="1134" w:type="dxa"/>
          </w:tcPr>
          <w:p w14:paraId="0A5E96DB" w14:textId="0DAF8D4C" w:rsidR="008351FA" w:rsidRPr="00A2670E" w:rsidRDefault="006E04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4,</w:t>
            </w:r>
            <w:r w:rsidR="008351FA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07</w:t>
            </w:r>
          </w:p>
        </w:tc>
        <w:tc>
          <w:tcPr>
            <w:tcW w:w="1417" w:type="dxa"/>
          </w:tcPr>
          <w:p w14:paraId="69CE061B" w14:textId="41441353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</w:t>
            </w:r>
          </w:p>
        </w:tc>
        <w:tc>
          <w:tcPr>
            <w:tcW w:w="851" w:type="dxa"/>
          </w:tcPr>
          <w:p w14:paraId="61688828" w14:textId="3BB589FB" w:rsidR="008351FA" w:rsidRPr="00A2670E" w:rsidRDefault="002E2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 yr</w:t>
            </w:r>
          </w:p>
        </w:tc>
        <w:tc>
          <w:tcPr>
            <w:tcW w:w="1272" w:type="dxa"/>
          </w:tcPr>
          <w:p w14:paraId="1FCD1CA4" w14:textId="669446AF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1AD08976" w14:textId="6880229B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4D362B17" w14:textId="251FDD40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ous</w:t>
            </w:r>
          </w:p>
        </w:tc>
        <w:tc>
          <w:tcPr>
            <w:tcW w:w="1842" w:type="dxa"/>
          </w:tcPr>
          <w:p w14:paraId="321FE62D" w14:textId="581ABDF7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%</w:t>
            </w:r>
          </w:p>
        </w:tc>
        <w:tc>
          <w:tcPr>
            <w:tcW w:w="1418" w:type="dxa"/>
          </w:tcPr>
          <w:p w14:paraId="0CCE1781" w14:textId="507F3756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59686A75" w14:textId="17ED1B0C" w:rsidR="008351FA" w:rsidRPr="00A2670E" w:rsidRDefault="008351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significant relationship between seasonality and infection rates</w:t>
            </w:r>
          </w:p>
        </w:tc>
      </w:tr>
      <w:tr w:rsidR="008351FA" w:rsidRPr="00A2670E" w14:paraId="76CA7815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4281678D" w14:textId="349645F6" w:rsidR="008351FA" w:rsidRPr="00A2670E" w:rsidRDefault="008351FA" w:rsidP="0065600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osas et al. </w:t>
            </w:r>
          </w:p>
        </w:tc>
        <w:tc>
          <w:tcPr>
            <w:tcW w:w="709" w:type="dxa"/>
          </w:tcPr>
          <w:p w14:paraId="796E6250" w14:textId="1B8BA0F2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7</w:t>
            </w:r>
          </w:p>
        </w:tc>
        <w:tc>
          <w:tcPr>
            <w:tcW w:w="1134" w:type="dxa"/>
          </w:tcPr>
          <w:p w14:paraId="1ABE8BF4" w14:textId="2D7E95D6" w:rsidR="008351FA" w:rsidRPr="00A2670E" w:rsidRDefault="006E04A5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311,</w:t>
            </w:r>
            <w:r w:rsidR="008351FA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2</w:t>
            </w:r>
          </w:p>
        </w:tc>
        <w:tc>
          <w:tcPr>
            <w:tcW w:w="1417" w:type="dxa"/>
          </w:tcPr>
          <w:p w14:paraId="52E696F4" w14:textId="20E0C856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</w:t>
            </w:r>
          </w:p>
        </w:tc>
        <w:tc>
          <w:tcPr>
            <w:tcW w:w="851" w:type="dxa"/>
          </w:tcPr>
          <w:p w14:paraId="5D44A542" w14:textId="3ED5918D" w:rsidR="008351FA" w:rsidRPr="00A2670E" w:rsidRDefault="002E25C8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 yr</w:t>
            </w:r>
          </w:p>
        </w:tc>
        <w:tc>
          <w:tcPr>
            <w:tcW w:w="1272" w:type="dxa"/>
          </w:tcPr>
          <w:p w14:paraId="1B0BD0E8" w14:textId="023C458B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77611DBE" w14:textId="6B9F2A6E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64774462" w14:textId="2A5C8356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ous</w:t>
            </w:r>
          </w:p>
        </w:tc>
        <w:tc>
          <w:tcPr>
            <w:tcW w:w="1842" w:type="dxa"/>
          </w:tcPr>
          <w:p w14:paraId="2F5A0FC7" w14:textId="3DFB9E3B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2%</w:t>
            </w:r>
          </w:p>
        </w:tc>
        <w:tc>
          <w:tcPr>
            <w:tcW w:w="1418" w:type="dxa"/>
          </w:tcPr>
          <w:p w14:paraId="27AE0F16" w14:textId="0731D4C9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2D1C0150" w14:textId="0FCCDE10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infection rates in Midwest and South regions during winter</w:t>
            </w:r>
          </w:p>
        </w:tc>
      </w:tr>
      <w:tr w:rsidR="008351FA" w:rsidRPr="00A2670E" w14:paraId="303200B3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27CB9858" w14:textId="0BA864C1" w:rsidR="008351FA" w:rsidRPr="00A2670E" w:rsidRDefault="008351FA" w:rsidP="0065600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arkinson et al. </w:t>
            </w:r>
          </w:p>
        </w:tc>
        <w:tc>
          <w:tcPr>
            <w:tcW w:w="709" w:type="dxa"/>
          </w:tcPr>
          <w:p w14:paraId="48A02FFA" w14:textId="77777777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1134" w:type="dxa"/>
          </w:tcPr>
          <w:p w14:paraId="445D52A7" w14:textId="30547BD1" w:rsidR="008351FA" w:rsidRPr="00A2670E" w:rsidRDefault="006E04A5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9,</w:t>
            </w:r>
            <w:r w:rsidR="008351FA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3</w:t>
            </w:r>
          </w:p>
        </w:tc>
        <w:tc>
          <w:tcPr>
            <w:tcW w:w="1417" w:type="dxa"/>
          </w:tcPr>
          <w:p w14:paraId="126FC7A4" w14:textId="00F3AFF9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</w:t>
            </w:r>
          </w:p>
        </w:tc>
        <w:tc>
          <w:tcPr>
            <w:tcW w:w="851" w:type="dxa"/>
          </w:tcPr>
          <w:p w14:paraId="59836A73" w14:textId="7CAAF71E" w:rsidR="008351FA" w:rsidRPr="00A2670E" w:rsidRDefault="002E25C8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 yr</w:t>
            </w:r>
          </w:p>
        </w:tc>
        <w:tc>
          <w:tcPr>
            <w:tcW w:w="1272" w:type="dxa"/>
          </w:tcPr>
          <w:p w14:paraId="4B38996C" w14:textId="2D84C4EC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ustralia</w:t>
            </w:r>
          </w:p>
        </w:tc>
        <w:tc>
          <w:tcPr>
            <w:tcW w:w="1275" w:type="dxa"/>
          </w:tcPr>
          <w:p w14:paraId="3271B50F" w14:textId="0E959C69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0979E2D7" w14:textId="77777777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opical &amp; </w:t>
            </w:r>
          </w:p>
          <w:p w14:paraId="394C3BAF" w14:textId="074F54EE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tropical</w:t>
            </w:r>
          </w:p>
        </w:tc>
        <w:tc>
          <w:tcPr>
            <w:tcW w:w="1842" w:type="dxa"/>
          </w:tcPr>
          <w:p w14:paraId="4D3574F4" w14:textId="1B648986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0.73% Tropical, </w:t>
            </w:r>
          </w:p>
          <w:p w14:paraId="5562AC62" w14:textId="460755AD" w:rsidR="008351FA" w:rsidRPr="00A2670E" w:rsidRDefault="008351FA" w:rsidP="00656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7% Nontropical</w:t>
            </w:r>
          </w:p>
        </w:tc>
        <w:tc>
          <w:tcPr>
            <w:tcW w:w="1418" w:type="dxa"/>
          </w:tcPr>
          <w:p w14:paraId="2BC6FD46" w14:textId="5B003BD8" w:rsidR="008351FA" w:rsidRPr="00A2670E" w:rsidRDefault="008351FA" w:rsidP="00460B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457C17DF" w14:textId="1FB29450" w:rsidR="008351FA" w:rsidRPr="00A2670E" w:rsidRDefault="008351FA" w:rsidP="00460B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tropical region of Australia demonstrated a seasonal variation in the rate of PJI with a higher rate during the warmer monsoon wet season of summer and fall </w:t>
            </w:r>
          </w:p>
        </w:tc>
      </w:tr>
      <w:tr w:rsidR="008351FA" w:rsidRPr="00A2670E" w14:paraId="4ED853CA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47B104C8" w14:textId="44103A61" w:rsidR="008351FA" w:rsidRPr="00A2670E" w:rsidRDefault="008351FA" w:rsidP="0065600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thony et al. </w:t>
            </w:r>
          </w:p>
        </w:tc>
        <w:tc>
          <w:tcPr>
            <w:tcW w:w="709" w:type="dxa"/>
          </w:tcPr>
          <w:p w14:paraId="6D11352F" w14:textId="48CDCD8B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1134" w:type="dxa"/>
          </w:tcPr>
          <w:p w14:paraId="483245AF" w14:textId="64CB61E2" w:rsidR="008351FA" w:rsidRPr="00A2670E" w:rsidRDefault="006E04A5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760,</w:t>
            </w:r>
            <w:r w:rsidR="008351FA"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283</w:t>
            </w:r>
          </w:p>
        </w:tc>
        <w:tc>
          <w:tcPr>
            <w:tcW w:w="1417" w:type="dxa"/>
          </w:tcPr>
          <w:p w14:paraId="4BA81CEC" w14:textId="15FE2267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 &amp; TKA</w:t>
            </w:r>
          </w:p>
        </w:tc>
        <w:tc>
          <w:tcPr>
            <w:tcW w:w="851" w:type="dxa"/>
          </w:tcPr>
          <w:p w14:paraId="4FFC55EE" w14:textId="287AC4D8" w:rsidR="008351FA" w:rsidRPr="00A2670E" w:rsidRDefault="002E25C8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 yr</w:t>
            </w:r>
          </w:p>
        </w:tc>
        <w:tc>
          <w:tcPr>
            <w:tcW w:w="1272" w:type="dxa"/>
          </w:tcPr>
          <w:p w14:paraId="0B6A551E" w14:textId="21979A04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0950090A" w14:textId="6255AAE3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5E776D64" w14:textId="67B1F0F8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ous</w:t>
            </w:r>
          </w:p>
        </w:tc>
        <w:tc>
          <w:tcPr>
            <w:tcW w:w="1842" w:type="dxa"/>
          </w:tcPr>
          <w:p w14:paraId="26AC8E57" w14:textId="2D911FC9" w:rsidR="008351FA" w:rsidRPr="00A2670E" w:rsidRDefault="008351FA" w:rsidP="00656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%</w:t>
            </w:r>
          </w:p>
        </w:tc>
        <w:tc>
          <w:tcPr>
            <w:tcW w:w="1418" w:type="dxa"/>
          </w:tcPr>
          <w:p w14:paraId="44DD607E" w14:textId="65268756" w:rsidR="008351FA" w:rsidRPr="00A2670E" w:rsidRDefault="008351FA" w:rsidP="00460B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7BCBA726" w14:textId="2B7AFAE9" w:rsidR="008351FA" w:rsidRPr="00A2670E" w:rsidRDefault="008351FA" w:rsidP="00460B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SI was higher in June and lower in December</w:t>
            </w:r>
          </w:p>
        </w:tc>
      </w:tr>
      <w:tr w:rsidR="008351FA" w:rsidRPr="00A2670E" w14:paraId="1385ED76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D47F781" w14:textId="088AA4CE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rmit et al. </w:t>
            </w:r>
          </w:p>
        </w:tc>
        <w:tc>
          <w:tcPr>
            <w:tcW w:w="709" w:type="dxa"/>
          </w:tcPr>
          <w:p w14:paraId="6CEED5FE" w14:textId="49E11D9F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1134" w:type="dxa"/>
          </w:tcPr>
          <w:p w14:paraId="21947214" w14:textId="5C3A2BBC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1058</w:t>
            </w:r>
          </w:p>
        </w:tc>
        <w:tc>
          <w:tcPr>
            <w:tcW w:w="1417" w:type="dxa"/>
          </w:tcPr>
          <w:p w14:paraId="56E92608" w14:textId="5975610B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</w:t>
            </w:r>
          </w:p>
        </w:tc>
        <w:tc>
          <w:tcPr>
            <w:tcW w:w="851" w:type="dxa"/>
          </w:tcPr>
          <w:p w14:paraId="355AA82D" w14:textId="3B16BF05" w:rsidR="008351FA" w:rsidRPr="00A2670E" w:rsidRDefault="002E25C8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 yr</w:t>
            </w:r>
          </w:p>
        </w:tc>
        <w:tc>
          <w:tcPr>
            <w:tcW w:w="1272" w:type="dxa"/>
          </w:tcPr>
          <w:p w14:paraId="4964E6A9" w14:textId="1E797A6F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ustralia</w:t>
            </w:r>
          </w:p>
        </w:tc>
        <w:tc>
          <w:tcPr>
            <w:tcW w:w="1275" w:type="dxa"/>
          </w:tcPr>
          <w:p w14:paraId="3EF1AE7F" w14:textId="220B889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irns</w:t>
            </w:r>
          </w:p>
        </w:tc>
        <w:tc>
          <w:tcPr>
            <w:tcW w:w="1560" w:type="dxa"/>
          </w:tcPr>
          <w:p w14:paraId="58C01474" w14:textId="26A29E99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opical</w:t>
            </w:r>
          </w:p>
        </w:tc>
        <w:tc>
          <w:tcPr>
            <w:tcW w:w="1842" w:type="dxa"/>
          </w:tcPr>
          <w:p w14:paraId="5BDD8992" w14:textId="26F8DBED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74%</w:t>
            </w:r>
          </w:p>
        </w:tc>
        <w:tc>
          <w:tcPr>
            <w:tcW w:w="1418" w:type="dxa"/>
          </w:tcPr>
          <w:p w14:paraId="5CF3814D" w14:textId="020587B9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2835" w:type="dxa"/>
          </w:tcPr>
          <w:p w14:paraId="04B449F5" w14:textId="3419CB38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idity above 60% and temperature over 30°C associated with increased infection risk</w:t>
            </w:r>
          </w:p>
        </w:tc>
      </w:tr>
      <w:tr w:rsidR="008351FA" w:rsidRPr="00A2670E" w14:paraId="6F45EA94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10B1758" w14:textId="00E2DCFC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 xml:space="preserve">Sodhi et al. </w:t>
            </w:r>
          </w:p>
        </w:tc>
        <w:tc>
          <w:tcPr>
            <w:tcW w:w="709" w:type="dxa"/>
          </w:tcPr>
          <w:p w14:paraId="718B46B7" w14:textId="5FEE7923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1134" w:type="dxa"/>
          </w:tcPr>
          <w:p w14:paraId="0724E0D0" w14:textId="4BDD0FAF" w:rsidR="008351FA" w:rsidRPr="00A2670E" w:rsidRDefault="006E04A5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7,</w:t>
            </w:r>
            <w:r w:rsidR="008351FA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3</w:t>
            </w:r>
          </w:p>
        </w:tc>
        <w:tc>
          <w:tcPr>
            <w:tcW w:w="1417" w:type="dxa"/>
          </w:tcPr>
          <w:p w14:paraId="77BE012C" w14:textId="0135EB62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</w:t>
            </w:r>
          </w:p>
        </w:tc>
        <w:tc>
          <w:tcPr>
            <w:tcW w:w="851" w:type="dxa"/>
          </w:tcPr>
          <w:p w14:paraId="0237B74A" w14:textId="0DF032D1" w:rsidR="008351FA" w:rsidRPr="00A2670E" w:rsidRDefault="002E25C8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 yr</w:t>
            </w:r>
          </w:p>
        </w:tc>
        <w:tc>
          <w:tcPr>
            <w:tcW w:w="1272" w:type="dxa"/>
          </w:tcPr>
          <w:p w14:paraId="2CD13AB2" w14:textId="71F2947F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71C57BCE" w14:textId="5C59053C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0D143EFF" w14:textId="268F97E7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ous</w:t>
            </w:r>
          </w:p>
        </w:tc>
        <w:tc>
          <w:tcPr>
            <w:tcW w:w="1842" w:type="dxa"/>
          </w:tcPr>
          <w:p w14:paraId="402B7011" w14:textId="3C9A78AC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%</w:t>
            </w:r>
          </w:p>
        </w:tc>
        <w:tc>
          <w:tcPr>
            <w:tcW w:w="1418" w:type="dxa"/>
          </w:tcPr>
          <w:p w14:paraId="710930B3" w14:textId="68A2B9C0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5D771B1C" w14:textId="5D46E4B1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SI was lowest in winter </w:t>
            </w:r>
          </w:p>
        </w:tc>
      </w:tr>
      <w:tr w:rsidR="008351FA" w:rsidRPr="00A2670E" w14:paraId="766F312D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67F355D" w14:textId="574B02C2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ld et al.</w:t>
            </w:r>
          </w:p>
        </w:tc>
        <w:tc>
          <w:tcPr>
            <w:tcW w:w="709" w:type="dxa"/>
          </w:tcPr>
          <w:p w14:paraId="292EDBB9" w14:textId="2E78D1FC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1</w:t>
            </w:r>
          </w:p>
        </w:tc>
        <w:tc>
          <w:tcPr>
            <w:tcW w:w="1134" w:type="dxa"/>
          </w:tcPr>
          <w:p w14:paraId="05AFFEC2" w14:textId="1CA001F4" w:rsidR="008351FA" w:rsidRPr="00A2670E" w:rsidRDefault="006E04A5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124,</w:t>
            </w:r>
            <w:r w:rsidR="008351FA"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809</w:t>
            </w:r>
          </w:p>
        </w:tc>
        <w:tc>
          <w:tcPr>
            <w:tcW w:w="1417" w:type="dxa"/>
          </w:tcPr>
          <w:p w14:paraId="0218C6D8" w14:textId="01465F62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 &amp; UKA</w:t>
            </w:r>
          </w:p>
        </w:tc>
        <w:tc>
          <w:tcPr>
            <w:tcW w:w="851" w:type="dxa"/>
          </w:tcPr>
          <w:p w14:paraId="6224BCA6" w14:textId="3EE8F56A" w:rsidR="008351FA" w:rsidRPr="00A2670E" w:rsidRDefault="002E25C8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 yr</w:t>
            </w:r>
          </w:p>
        </w:tc>
        <w:tc>
          <w:tcPr>
            <w:tcW w:w="1272" w:type="dxa"/>
          </w:tcPr>
          <w:p w14:paraId="4BCD14F1" w14:textId="2E7F3BC5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nmark</w:t>
            </w:r>
          </w:p>
        </w:tc>
        <w:tc>
          <w:tcPr>
            <w:tcW w:w="1275" w:type="dxa"/>
          </w:tcPr>
          <w:p w14:paraId="36D82275" w14:textId="7351879E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3A4A8F4D" w14:textId="3D547545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arious </w:t>
            </w:r>
          </w:p>
        </w:tc>
        <w:tc>
          <w:tcPr>
            <w:tcW w:w="1842" w:type="dxa"/>
          </w:tcPr>
          <w:p w14:paraId="15A951CC" w14:textId="692D9EE0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7%</w:t>
            </w:r>
          </w:p>
        </w:tc>
        <w:tc>
          <w:tcPr>
            <w:tcW w:w="1418" w:type="dxa"/>
          </w:tcPr>
          <w:p w14:paraId="6D845ECA" w14:textId="1EBB4A82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1BB3B656" w14:textId="447F9503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significant seasonal variation in infection rates</w:t>
            </w:r>
          </w:p>
        </w:tc>
      </w:tr>
      <w:tr w:rsidR="008351FA" w:rsidRPr="00A2670E" w14:paraId="43290A7C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09F393BC" w14:textId="10413881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iambelluca et al. </w:t>
            </w:r>
          </w:p>
        </w:tc>
        <w:tc>
          <w:tcPr>
            <w:tcW w:w="709" w:type="dxa"/>
          </w:tcPr>
          <w:p w14:paraId="60774952" w14:textId="77777777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134" w:type="dxa"/>
          </w:tcPr>
          <w:p w14:paraId="5B44A734" w14:textId="10EC9F9C" w:rsidR="008351FA" w:rsidRPr="00A2670E" w:rsidRDefault="006E04A5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,</w:t>
            </w:r>
            <w:r w:rsidR="008351FA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96</w:t>
            </w:r>
          </w:p>
        </w:tc>
        <w:tc>
          <w:tcPr>
            <w:tcW w:w="1417" w:type="dxa"/>
          </w:tcPr>
          <w:p w14:paraId="51E3592D" w14:textId="3B316E36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 &amp; THA</w:t>
            </w:r>
          </w:p>
        </w:tc>
        <w:tc>
          <w:tcPr>
            <w:tcW w:w="851" w:type="dxa"/>
          </w:tcPr>
          <w:p w14:paraId="04F7D4BE" w14:textId="48272FBB" w:rsidR="008351FA" w:rsidRPr="00A2670E" w:rsidRDefault="002E25C8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 yr </w:t>
            </w:r>
          </w:p>
        </w:tc>
        <w:tc>
          <w:tcPr>
            <w:tcW w:w="1272" w:type="dxa"/>
          </w:tcPr>
          <w:p w14:paraId="73CF5C9D" w14:textId="3666131B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740C89B4" w14:textId="7B58D171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w Orleans</w:t>
            </w:r>
          </w:p>
        </w:tc>
        <w:tc>
          <w:tcPr>
            <w:tcW w:w="1560" w:type="dxa"/>
          </w:tcPr>
          <w:p w14:paraId="11E5C61A" w14:textId="25CF7844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btropical</w:t>
            </w:r>
          </w:p>
        </w:tc>
        <w:tc>
          <w:tcPr>
            <w:tcW w:w="1842" w:type="dxa"/>
          </w:tcPr>
          <w:p w14:paraId="7520F45C" w14:textId="59685084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6%</w:t>
            </w:r>
          </w:p>
        </w:tc>
        <w:tc>
          <w:tcPr>
            <w:tcW w:w="1418" w:type="dxa"/>
          </w:tcPr>
          <w:p w14:paraId="3EFA04D4" w14:textId="4AD82018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2835" w:type="dxa"/>
          </w:tcPr>
          <w:p w14:paraId="0C4B5B0C" w14:textId="0A356F43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significant relationship between seasonality and infection rates</w:t>
            </w:r>
          </w:p>
        </w:tc>
      </w:tr>
      <w:tr w:rsidR="008351FA" w:rsidRPr="00A2670E" w14:paraId="5CADCD12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86133E2" w14:textId="5C12DF60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oof et al. </w:t>
            </w:r>
          </w:p>
        </w:tc>
        <w:tc>
          <w:tcPr>
            <w:tcW w:w="709" w:type="dxa"/>
          </w:tcPr>
          <w:p w14:paraId="6410308D" w14:textId="1BCF62B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2</w:t>
            </w:r>
          </w:p>
        </w:tc>
        <w:tc>
          <w:tcPr>
            <w:tcW w:w="1134" w:type="dxa"/>
          </w:tcPr>
          <w:p w14:paraId="5C238E0D" w14:textId="0CEEBF88" w:rsidR="008351FA" w:rsidRPr="00A2670E" w:rsidRDefault="006E04A5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15,</w:t>
            </w:r>
            <w:r w:rsidR="008351FA"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703</w:t>
            </w:r>
          </w:p>
        </w:tc>
        <w:tc>
          <w:tcPr>
            <w:tcW w:w="1417" w:type="dxa"/>
          </w:tcPr>
          <w:p w14:paraId="5B0D7A16" w14:textId="1B9E2A1A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</w:t>
            </w:r>
          </w:p>
        </w:tc>
        <w:tc>
          <w:tcPr>
            <w:tcW w:w="851" w:type="dxa"/>
          </w:tcPr>
          <w:p w14:paraId="22097567" w14:textId="01FB8E36" w:rsidR="008351FA" w:rsidRPr="00A2670E" w:rsidRDefault="002E25C8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 yr</w:t>
            </w:r>
          </w:p>
        </w:tc>
        <w:tc>
          <w:tcPr>
            <w:tcW w:w="1272" w:type="dxa"/>
          </w:tcPr>
          <w:p w14:paraId="2F119761" w14:textId="32A94003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50E9219B" w14:textId="176091CF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w York</w:t>
            </w:r>
          </w:p>
        </w:tc>
        <w:tc>
          <w:tcPr>
            <w:tcW w:w="1560" w:type="dxa"/>
          </w:tcPr>
          <w:p w14:paraId="1ABB0815" w14:textId="0FCCDE21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id Continental</w:t>
            </w:r>
          </w:p>
        </w:tc>
        <w:tc>
          <w:tcPr>
            <w:tcW w:w="1842" w:type="dxa"/>
          </w:tcPr>
          <w:p w14:paraId="1431E021" w14:textId="5AADA69F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4%</w:t>
            </w:r>
          </w:p>
        </w:tc>
        <w:tc>
          <w:tcPr>
            <w:tcW w:w="1418" w:type="dxa"/>
          </w:tcPr>
          <w:p w14:paraId="587004F0" w14:textId="2D936BD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2835" w:type="dxa"/>
          </w:tcPr>
          <w:p w14:paraId="5C7A58CE" w14:textId="36797D8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significant relationship between seasonality and infection rates</w:t>
            </w:r>
          </w:p>
        </w:tc>
      </w:tr>
      <w:tr w:rsidR="008351FA" w:rsidRPr="00A2670E" w14:paraId="1084DB3E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31853E83" w14:textId="2A2A7F04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monti</w:t>
            </w:r>
            <w:proofErr w:type="spellEnd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al. </w:t>
            </w:r>
          </w:p>
        </w:tc>
        <w:tc>
          <w:tcPr>
            <w:tcW w:w="709" w:type="dxa"/>
          </w:tcPr>
          <w:p w14:paraId="5FBC0673" w14:textId="454FD3F8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134" w:type="dxa"/>
          </w:tcPr>
          <w:p w14:paraId="4B5041F8" w14:textId="2113233B" w:rsidR="008351FA" w:rsidRPr="00A2670E" w:rsidRDefault="006E04A5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116,</w:t>
            </w:r>
            <w:r w:rsidR="008351FA" w:rsidRPr="00A2670E">
              <w:rPr>
                <w:rFonts w:ascii="Times New Roman" w:hAnsi="Times New Roman" w:cs="Times New Roman"/>
                <w:kern w:val="0"/>
                <w:sz w:val="20"/>
                <w:szCs w:val="20"/>
                <w:lang w:val="en-US"/>
              </w:rPr>
              <w:t>981</w:t>
            </w:r>
          </w:p>
        </w:tc>
        <w:tc>
          <w:tcPr>
            <w:tcW w:w="1417" w:type="dxa"/>
          </w:tcPr>
          <w:p w14:paraId="60FF98EA" w14:textId="7B61CB34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 &amp; TKA</w:t>
            </w:r>
          </w:p>
        </w:tc>
        <w:tc>
          <w:tcPr>
            <w:tcW w:w="851" w:type="dxa"/>
          </w:tcPr>
          <w:p w14:paraId="25940813" w14:textId="093985FB" w:rsidR="008351FA" w:rsidRPr="00A2670E" w:rsidRDefault="002E25C8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 yr</w:t>
            </w:r>
          </w:p>
        </w:tc>
        <w:tc>
          <w:tcPr>
            <w:tcW w:w="1272" w:type="dxa"/>
          </w:tcPr>
          <w:p w14:paraId="489A3055" w14:textId="5FE9C0BD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witzerland</w:t>
            </w:r>
          </w:p>
        </w:tc>
        <w:tc>
          <w:tcPr>
            <w:tcW w:w="1275" w:type="dxa"/>
          </w:tcPr>
          <w:p w14:paraId="5E3D1939" w14:textId="1DE9E8B1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68FD9292" w14:textId="1600F691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tinental Climate</w:t>
            </w:r>
          </w:p>
        </w:tc>
        <w:tc>
          <w:tcPr>
            <w:tcW w:w="1842" w:type="dxa"/>
          </w:tcPr>
          <w:p w14:paraId="62ECD656" w14:textId="0BE97182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2%</w:t>
            </w:r>
          </w:p>
        </w:tc>
        <w:tc>
          <w:tcPr>
            <w:tcW w:w="1418" w:type="dxa"/>
          </w:tcPr>
          <w:p w14:paraId="32E77F47" w14:textId="52A2938E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2835" w:type="dxa"/>
          </w:tcPr>
          <w:p w14:paraId="760A9F0E" w14:textId="6273378C" w:rsidR="008351FA" w:rsidRPr="00A2670E" w:rsidRDefault="008351FA" w:rsidP="00494C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SI rates appear to increase with higher temperatures</w:t>
            </w:r>
          </w:p>
        </w:tc>
      </w:tr>
      <w:tr w:rsidR="008351FA" w:rsidRPr="00A2670E" w14:paraId="49E56C0D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03021644" w14:textId="31EEFB3E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Yang et al. </w:t>
            </w:r>
          </w:p>
        </w:tc>
        <w:tc>
          <w:tcPr>
            <w:tcW w:w="709" w:type="dxa"/>
          </w:tcPr>
          <w:p w14:paraId="021CEE9F" w14:textId="298D353E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134" w:type="dxa"/>
          </w:tcPr>
          <w:p w14:paraId="2AFAFAEB" w14:textId="23DBE82C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49</w:t>
            </w:r>
          </w:p>
        </w:tc>
        <w:tc>
          <w:tcPr>
            <w:tcW w:w="1417" w:type="dxa"/>
          </w:tcPr>
          <w:p w14:paraId="68C07483" w14:textId="00CD8361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 &amp; TKA</w:t>
            </w:r>
          </w:p>
        </w:tc>
        <w:tc>
          <w:tcPr>
            <w:tcW w:w="851" w:type="dxa"/>
          </w:tcPr>
          <w:p w14:paraId="054BF524" w14:textId="62EF465E" w:rsidR="008351FA" w:rsidRPr="00A2670E" w:rsidRDefault="002E25C8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0 yr </w:t>
            </w:r>
          </w:p>
        </w:tc>
        <w:tc>
          <w:tcPr>
            <w:tcW w:w="1272" w:type="dxa"/>
          </w:tcPr>
          <w:p w14:paraId="7978D9D6" w14:textId="3B068C95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ina</w:t>
            </w:r>
          </w:p>
        </w:tc>
        <w:tc>
          <w:tcPr>
            <w:tcW w:w="1275" w:type="dxa"/>
          </w:tcPr>
          <w:p w14:paraId="7993AD51" w14:textId="6DB09A3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ngzhou</w:t>
            </w:r>
          </w:p>
        </w:tc>
        <w:tc>
          <w:tcPr>
            <w:tcW w:w="1560" w:type="dxa"/>
          </w:tcPr>
          <w:p w14:paraId="516F1CA1" w14:textId="5D0D551E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btropical</w:t>
            </w:r>
          </w:p>
        </w:tc>
        <w:tc>
          <w:tcPr>
            <w:tcW w:w="1842" w:type="dxa"/>
          </w:tcPr>
          <w:p w14:paraId="2C49E273" w14:textId="57F346BD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87%</w:t>
            </w:r>
          </w:p>
        </w:tc>
        <w:tc>
          <w:tcPr>
            <w:tcW w:w="1418" w:type="dxa"/>
          </w:tcPr>
          <w:p w14:paraId="1B82DF78" w14:textId="648FCE71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29812B6C" w14:textId="1898084B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te summer is associated with higher PJI risk</w:t>
            </w:r>
          </w:p>
        </w:tc>
      </w:tr>
      <w:tr w:rsidR="00E80094" w:rsidRPr="00A2670E" w14:paraId="3DEBDFF4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26834072" w14:textId="74A3A0D7" w:rsidR="00E80094" w:rsidRPr="00A2670E" w:rsidRDefault="00E80094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reinces</w:t>
            </w:r>
            <w:proofErr w:type="spellEnd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al.</w:t>
            </w:r>
          </w:p>
        </w:tc>
        <w:tc>
          <w:tcPr>
            <w:tcW w:w="709" w:type="dxa"/>
          </w:tcPr>
          <w:p w14:paraId="144C18A1" w14:textId="43215E7C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3</w:t>
            </w:r>
          </w:p>
        </w:tc>
        <w:tc>
          <w:tcPr>
            <w:tcW w:w="1134" w:type="dxa"/>
          </w:tcPr>
          <w:p w14:paraId="46598957" w14:textId="40FE4062" w:rsidR="00E80094" w:rsidRPr="00A2670E" w:rsidRDefault="006E04A5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,</w:t>
            </w:r>
            <w:r w:rsidR="00E80094"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0</w:t>
            </w:r>
          </w:p>
        </w:tc>
        <w:tc>
          <w:tcPr>
            <w:tcW w:w="1417" w:type="dxa"/>
          </w:tcPr>
          <w:p w14:paraId="73F6B8ED" w14:textId="3356EE00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</w:t>
            </w:r>
          </w:p>
        </w:tc>
        <w:tc>
          <w:tcPr>
            <w:tcW w:w="851" w:type="dxa"/>
          </w:tcPr>
          <w:p w14:paraId="5B2152A2" w14:textId="1C40A87A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 yr</w:t>
            </w:r>
          </w:p>
        </w:tc>
        <w:tc>
          <w:tcPr>
            <w:tcW w:w="1272" w:type="dxa"/>
          </w:tcPr>
          <w:p w14:paraId="286BF87B" w14:textId="2471BC6E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1275" w:type="dxa"/>
          </w:tcPr>
          <w:p w14:paraId="5128422D" w14:textId="6E92AFC6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w York</w:t>
            </w:r>
          </w:p>
        </w:tc>
        <w:tc>
          <w:tcPr>
            <w:tcW w:w="1560" w:type="dxa"/>
          </w:tcPr>
          <w:p w14:paraId="107F9ABB" w14:textId="60AC2D28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mid Continental</w:t>
            </w:r>
          </w:p>
        </w:tc>
        <w:tc>
          <w:tcPr>
            <w:tcW w:w="1842" w:type="dxa"/>
          </w:tcPr>
          <w:p w14:paraId="0A5FBE5F" w14:textId="7AC461A3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1%</w:t>
            </w:r>
          </w:p>
        </w:tc>
        <w:tc>
          <w:tcPr>
            <w:tcW w:w="1418" w:type="dxa"/>
          </w:tcPr>
          <w:p w14:paraId="1616EC1A" w14:textId="1A39FC4E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R</w:t>
            </w:r>
          </w:p>
        </w:tc>
        <w:tc>
          <w:tcPr>
            <w:tcW w:w="2835" w:type="dxa"/>
          </w:tcPr>
          <w:p w14:paraId="086C4DA8" w14:textId="5BEE0752" w:rsidR="00E80094" w:rsidRPr="00A2670E" w:rsidRDefault="00E80094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significant seasonal variation in </w:t>
            </w: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SSI</w:t>
            </w:r>
            <w:proofErr w:type="spellEnd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ates</w:t>
            </w:r>
          </w:p>
        </w:tc>
      </w:tr>
      <w:tr w:rsidR="008351FA" w:rsidRPr="00A2670E" w14:paraId="21BFB47E" w14:textId="77777777" w:rsidTr="00947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8841755" w14:textId="4E19283E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oanroy</w:t>
            </w:r>
            <w:proofErr w:type="spellEnd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al. </w:t>
            </w:r>
          </w:p>
        </w:tc>
        <w:tc>
          <w:tcPr>
            <w:tcW w:w="709" w:type="dxa"/>
          </w:tcPr>
          <w:p w14:paraId="1E7FDB04" w14:textId="77777777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4</w:t>
            </w:r>
          </w:p>
        </w:tc>
        <w:tc>
          <w:tcPr>
            <w:tcW w:w="1134" w:type="dxa"/>
          </w:tcPr>
          <w:p w14:paraId="2A01F8B4" w14:textId="07352726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</w:t>
            </w:r>
            <w:r w:rsidR="006E04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49</w:t>
            </w:r>
          </w:p>
        </w:tc>
        <w:tc>
          <w:tcPr>
            <w:tcW w:w="1417" w:type="dxa"/>
          </w:tcPr>
          <w:p w14:paraId="2D210023" w14:textId="77236A9B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A</w:t>
            </w:r>
          </w:p>
        </w:tc>
        <w:tc>
          <w:tcPr>
            <w:tcW w:w="851" w:type="dxa"/>
          </w:tcPr>
          <w:p w14:paraId="29757AFD" w14:textId="225FE767" w:rsidR="008351FA" w:rsidRPr="00A2670E" w:rsidRDefault="002E25C8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0 yr </w:t>
            </w:r>
          </w:p>
        </w:tc>
        <w:tc>
          <w:tcPr>
            <w:tcW w:w="1272" w:type="dxa"/>
          </w:tcPr>
          <w:p w14:paraId="28AED979" w14:textId="4E0824B8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nmark</w:t>
            </w:r>
          </w:p>
        </w:tc>
        <w:tc>
          <w:tcPr>
            <w:tcW w:w="1275" w:type="dxa"/>
          </w:tcPr>
          <w:p w14:paraId="3A923BED" w14:textId="2AA6EF3A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ionwide</w:t>
            </w:r>
          </w:p>
        </w:tc>
        <w:tc>
          <w:tcPr>
            <w:tcW w:w="1560" w:type="dxa"/>
          </w:tcPr>
          <w:p w14:paraId="52871F6D" w14:textId="7961C549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rious</w:t>
            </w:r>
          </w:p>
        </w:tc>
        <w:tc>
          <w:tcPr>
            <w:tcW w:w="1842" w:type="dxa"/>
          </w:tcPr>
          <w:p w14:paraId="56D9C6C1" w14:textId="46DA80B3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%</w:t>
            </w:r>
          </w:p>
        </w:tc>
        <w:tc>
          <w:tcPr>
            <w:tcW w:w="1418" w:type="dxa"/>
          </w:tcPr>
          <w:p w14:paraId="1D59854A" w14:textId="189A6188" w:rsidR="008351FA" w:rsidRPr="00A2670E" w:rsidRDefault="00947650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2835" w:type="dxa"/>
          </w:tcPr>
          <w:p w14:paraId="7BAAC51C" w14:textId="06C3B73E" w:rsidR="008351FA" w:rsidRPr="00A2670E" w:rsidRDefault="008351FA" w:rsidP="00B4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difference in infection rates between summer and other seasons</w:t>
            </w:r>
          </w:p>
        </w:tc>
      </w:tr>
      <w:tr w:rsidR="008351FA" w:rsidRPr="00A2670E" w14:paraId="45BB4385" w14:textId="77777777" w:rsidTr="0094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75350489" w14:textId="23FE128F" w:rsidR="008351FA" w:rsidRPr="00A2670E" w:rsidRDefault="008351FA" w:rsidP="00B463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rent Study</w:t>
            </w:r>
          </w:p>
        </w:tc>
        <w:tc>
          <w:tcPr>
            <w:tcW w:w="709" w:type="dxa"/>
          </w:tcPr>
          <w:p w14:paraId="0DFC0245" w14:textId="4225BE76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4</w:t>
            </w:r>
          </w:p>
        </w:tc>
        <w:tc>
          <w:tcPr>
            <w:tcW w:w="1134" w:type="dxa"/>
          </w:tcPr>
          <w:p w14:paraId="17EFC658" w14:textId="626060CB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2</w:t>
            </w:r>
            <w:bookmarkStart w:id="1" w:name="_GoBack"/>
            <w:bookmarkEnd w:id="1"/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417" w:type="dxa"/>
          </w:tcPr>
          <w:p w14:paraId="6A7BC4C9" w14:textId="0ECA3C63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KA</w:t>
            </w:r>
          </w:p>
        </w:tc>
        <w:tc>
          <w:tcPr>
            <w:tcW w:w="851" w:type="dxa"/>
          </w:tcPr>
          <w:p w14:paraId="53C15996" w14:textId="33D653C1" w:rsidR="008351FA" w:rsidRPr="00A2670E" w:rsidRDefault="002E25C8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 yr</w:t>
            </w:r>
          </w:p>
        </w:tc>
        <w:tc>
          <w:tcPr>
            <w:tcW w:w="1272" w:type="dxa"/>
          </w:tcPr>
          <w:p w14:paraId="6498D710" w14:textId="1AFC1514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rkey</w:t>
            </w:r>
          </w:p>
        </w:tc>
        <w:tc>
          <w:tcPr>
            <w:tcW w:w="1275" w:type="dxa"/>
          </w:tcPr>
          <w:p w14:paraId="20A80818" w14:textId="503C78D1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talya</w:t>
            </w:r>
          </w:p>
        </w:tc>
        <w:tc>
          <w:tcPr>
            <w:tcW w:w="1560" w:type="dxa"/>
          </w:tcPr>
          <w:p w14:paraId="7924BEED" w14:textId="247C939A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diterranean </w:t>
            </w:r>
          </w:p>
        </w:tc>
        <w:tc>
          <w:tcPr>
            <w:tcW w:w="1842" w:type="dxa"/>
          </w:tcPr>
          <w:p w14:paraId="567F6A63" w14:textId="190BC4F3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%</w:t>
            </w:r>
          </w:p>
        </w:tc>
        <w:tc>
          <w:tcPr>
            <w:tcW w:w="1418" w:type="dxa"/>
          </w:tcPr>
          <w:p w14:paraId="5B8563F1" w14:textId="5F029AAF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2835" w:type="dxa"/>
          </w:tcPr>
          <w:p w14:paraId="71212F2E" w14:textId="6C8C566C" w:rsidR="008351FA" w:rsidRPr="00A2670E" w:rsidRDefault="008351FA" w:rsidP="00B4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670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JI incidence is high in &lt;5C° and lowest in 20-25C°</w:t>
            </w:r>
          </w:p>
        </w:tc>
      </w:tr>
    </w:tbl>
    <w:p w14:paraId="5A7F700D" w14:textId="33FE59D7" w:rsidR="006E2002" w:rsidRPr="00993FA4" w:rsidRDefault="00984FB0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A2670E">
        <w:rPr>
          <w:rFonts w:ascii="Times New Roman" w:hAnsi="Times New Roman" w:cs="Times New Roman"/>
          <w:sz w:val="20"/>
          <w:szCs w:val="20"/>
          <w:lang w:val="en-US"/>
        </w:rPr>
        <w:lastRenderedPageBreak/>
        <w:t>Abbreviations, TKA</w:t>
      </w:r>
      <w:r w:rsidR="00594EC4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: Total knee arthroplasty, THA: Total hip arthroplasty, TJA: Total Joint </w:t>
      </w:r>
      <w:proofErr w:type="spellStart"/>
      <w:r w:rsidR="00594EC4" w:rsidRPr="00A2670E">
        <w:rPr>
          <w:rFonts w:ascii="Times New Roman" w:hAnsi="Times New Roman" w:cs="Times New Roman"/>
          <w:sz w:val="20"/>
          <w:szCs w:val="20"/>
          <w:lang w:val="en-US"/>
        </w:rPr>
        <w:t>Arthroplasty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rTKA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: Revision Total knee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arthroplasty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rTHA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: Revision Total hip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arthroplasty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, UKA: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Unicondylar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 knee </w:t>
      </w:r>
      <w:proofErr w:type="spellStart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arthroplasty</w:t>
      </w:r>
      <w:proofErr w:type="spellEnd"/>
      <w:r w:rsidR="00EC2D0F" w:rsidRPr="00A2670E">
        <w:rPr>
          <w:rFonts w:ascii="Times New Roman" w:hAnsi="Times New Roman" w:cs="Times New Roman"/>
          <w:sz w:val="20"/>
          <w:szCs w:val="20"/>
          <w:lang w:val="en-US"/>
        </w:rPr>
        <w:t>, USA: United States of America, PJI: Periprosthetic joint infection, NR: Not reported</w:t>
      </w:r>
      <w:r w:rsidR="00E80094" w:rsidRPr="00A2670E">
        <w:rPr>
          <w:rFonts w:ascii="Times New Roman" w:hAnsi="Times New Roman" w:cs="Times New Roman"/>
          <w:sz w:val="20"/>
          <w:szCs w:val="20"/>
          <w:lang w:val="en-US"/>
        </w:rPr>
        <w:t xml:space="preserve">, SSI: Surgical Site Infection, </w:t>
      </w:r>
      <w:proofErr w:type="spellStart"/>
      <w:r w:rsidR="00E80094" w:rsidRPr="00A2670E">
        <w:rPr>
          <w:rFonts w:ascii="Times New Roman" w:hAnsi="Times New Roman" w:cs="Times New Roman"/>
          <w:sz w:val="20"/>
          <w:szCs w:val="20"/>
          <w:lang w:val="en-US"/>
        </w:rPr>
        <w:t>dSSI</w:t>
      </w:r>
      <w:proofErr w:type="spellEnd"/>
      <w:r w:rsidR="00E80094" w:rsidRPr="00A2670E">
        <w:rPr>
          <w:rFonts w:ascii="Times New Roman" w:hAnsi="Times New Roman" w:cs="Times New Roman"/>
          <w:sz w:val="20"/>
          <w:szCs w:val="20"/>
          <w:lang w:val="en-US"/>
        </w:rPr>
        <w:t>: deep Surgical Site Infection</w:t>
      </w:r>
      <w:r w:rsidR="00E8009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sectPr w:rsidR="006E2002" w:rsidRPr="00993FA4" w:rsidSect="00EC2D0F">
      <w:pgSz w:w="16838" w:h="11906" w:orient="landscape"/>
      <w:pgMar w:top="851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wMTExsrAwMDM1NDdW0lEKTi0uzszPAykwNKoFAM3YbO0tAAAA"/>
  </w:docVars>
  <w:rsids>
    <w:rsidRoot w:val="001809BE"/>
    <w:rsid w:val="0004007C"/>
    <w:rsid w:val="0004254B"/>
    <w:rsid w:val="00107F4F"/>
    <w:rsid w:val="001166F0"/>
    <w:rsid w:val="00127086"/>
    <w:rsid w:val="00151F23"/>
    <w:rsid w:val="001809BE"/>
    <w:rsid w:val="001A2F06"/>
    <w:rsid w:val="001D683A"/>
    <w:rsid w:val="002C0664"/>
    <w:rsid w:val="002C722C"/>
    <w:rsid w:val="002E25C8"/>
    <w:rsid w:val="00321CCD"/>
    <w:rsid w:val="00395761"/>
    <w:rsid w:val="003B2B44"/>
    <w:rsid w:val="00460B09"/>
    <w:rsid w:val="004946DD"/>
    <w:rsid w:val="00494C39"/>
    <w:rsid w:val="004A2545"/>
    <w:rsid w:val="00563814"/>
    <w:rsid w:val="00583D52"/>
    <w:rsid w:val="00594EC4"/>
    <w:rsid w:val="00624932"/>
    <w:rsid w:val="00625951"/>
    <w:rsid w:val="0065600B"/>
    <w:rsid w:val="00656142"/>
    <w:rsid w:val="006611CB"/>
    <w:rsid w:val="00661307"/>
    <w:rsid w:val="006807B4"/>
    <w:rsid w:val="006A52F0"/>
    <w:rsid w:val="006E04A5"/>
    <w:rsid w:val="006E2002"/>
    <w:rsid w:val="007850EC"/>
    <w:rsid w:val="007D15DA"/>
    <w:rsid w:val="007F3D4F"/>
    <w:rsid w:val="00811345"/>
    <w:rsid w:val="0083392E"/>
    <w:rsid w:val="008351FA"/>
    <w:rsid w:val="00836AC9"/>
    <w:rsid w:val="00855F01"/>
    <w:rsid w:val="00897BD2"/>
    <w:rsid w:val="008A6F7E"/>
    <w:rsid w:val="008F2EC8"/>
    <w:rsid w:val="00924690"/>
    <w:rsid w:val="00947650"/>
    <w:rsid w:val="00956799"/>
    <w:rsid w:val="00965AA8"/>
    <w:rsid w:val="00984FB0"/>
    <w:rsid w:val="009933FD"/>
    <w:rsid w:val="00993FA4"/>
    <w:rsid w:val="009F6EA9"/>
    <w:rsid w:val="00A2670E"/>
    <w:rsid w:val="00A42A24"/>
    <w:rsid w:val="00A51C48"/>
    <w:rsid w:val="00A70C81"/>
    <w:rsid w:val="00AD3618"/>
    <w:rsid w:val="00AD3C6A"/>
    <w:rsid w:val="00AF698C"/>
    <w:rsid w:val="00B4633D"/>
    <w:rsid w:val="00B6595C"/>
    <w:rsid w:val="00B73443"/>
    <w:rsid w:val="00BD0DB6"/>
    <w:rsid w:val="00C1054E"/>
    <w:rsid w:val="00C40C71"/>
    <w:rsid w:val="00DB0E96"/>
    <w:rsid w:val="00DE1134"/>
    <w:rsid w:val="00DE136A"/>
    <w:rsid w:val="00DE17B8"/>
    <w:rsid w:val="00DF2318"/>
    <w:rsid w:val="00E61BE9"/>
    <w:rsid w:val="00E76DB3"/>
    <w:rsid w:val="00E80094"/>
    <w:rsid w:val="00EC2D0F"/>
    <w:rsid w:val="00EF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B8D0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A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">
    <w:name w:val="Plain Table 2"/>
    <w:basedOn w:val="NormalTablo"/>
    <w:uiPriority w:val="42"/>
    <w:rsid w:val="00EC2D0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A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">
    <w:name w:val="Plain Table 2"/>
    <w:basedOn w:val="NormalTablo"/>
    <w:uiPriority w:val="42"/>
    <w:rsid w:val="00EC2D0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zkan Kose</dc:creator>
  <cp:keywords/>
  <dc:description/>
  <cp:lastModifiedBy>ETHEM</cp:lastModifiedBy>
  <cp:revision>25</cp:revision>
  <dcterms:created xsi:type="dcterms:W3CDTF">2024-08-23T09:51:00Z</dcterms:created>
  <dcterms:modified xsi:type="dcterms:W3CDTF">2024-10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797b4cbeb50357e75bec5ec4c92673e00fc9e4d21618b556655e312a877e1</vt:lpwstr>
  </property>
</Properties>
</file>